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 PM 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7fac68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19:27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7fac68a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7fac68a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19:27Z</dcterms:created>
  <dcterms:modified xsi:type="dcterms:W3CDTF">2022-05-04T0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